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D4A51" w14:textId="77777777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Agenda</w:t>
      </w:r>
    </w:p>
    <w:p w14:paraId="64D8F990" w14:textId="77777777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2EAF7FB" w14:textId="77777777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B383CE3" w14:textId="77777777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784AF19" w14:textId="50FE47E1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noProof/>
          <w:sz w:val="24"/>
          <w:szCs w:val="24"/>
        </w:rPr>
        <w:t>Thursday, may 5, 2022</w:t>
      </w:r>
    </w:p>
    <w:p w14:paraId="383E3BBB" w14:textId="77777777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6865345" w14:textId="77777777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4:00 - 5:15 PM</w:t>
      </w:r>
    </w:p>
    <w:p w14:paraId="2A354BD8" w14:textId="77777777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9AB65C6" w14:textId="77777777" w:rsidR="00C959F4" w:rsidRDefault="00C959F4" w:rsidP="00C959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 xml:space="preserve">BIG TEN/IOWA </w:t>
      </w:r>
      <w:r>
        <w:rPr>
          <w:rFonts w:ascii="Times New Roman" w:hAnsi="Times New Roman"/>
          <w:caps/>
          <w:noProof/>
          <w:sz w:val="24"/>
          <w:szCs w:val="24"/>
        </w:rPr>
        <w:t>ROOM</w:t>
      </w:r>
      <w:r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2FA9E0F0" w14:textId="531F79A5" w:rsidR="00DB7A8E" w:rsidRDefault="00DB7A8E" w:rsidP="008C0E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98A8B66" w14:textId="77777777" w:rsidR="00584D88" w:rsidRPr="008C0EC9" w:rsidRDefault="00584D88" w:rsidP="008C0E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313D4EF7" w14:textId="77777777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F7F4678" w14:textId="7B3C5BD3" w:rsidR="00814F55" w:rsidRPr="000654D9" w:rsidRDefault="00C3223D" w:rsidP="00910F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0654D9">
        <w:rPr>
          <w:rFonts w:ascii="Times New Roman" w:hAnsi="Times New Roman"/>
          <w:sz w:val="24"/>
          <w:szCs w:val="24"/>
        </w:rPr>
        <w:t xml:space="preserve">Approval of the </w:t>
      </w:r>
      <w:r w:rsidR="00FC0AFB" w:rsidRPr="000654D9">
        <w:rPr>
          <w:rFonts w:ascii="Times New Roman" w:hAnsi="Times New Roman"/>
          <w:sz w:val="24"/>
          <w:szCs w:val="24"/>
        </w:rPr>
        <w:t xml:space="preserve">April </w:t>
      </w:r>
      <w:r w:rsidR="00C959F4">
        <w:rPr>
          <w:rFonts w:ascii="Times New Roman" w:hAnsi="Times New Roman"/>
          <w:sz w:val="24"/>
          <w:szCs w:val="24"/>
        </w:rPr>
        <w:t>7</w:t>
      </w:r>
      <w:r w:rsidR="00AA7953" w:rsidRPr="000654D9">
        <w:rPr>
          <w:rFonts w:ascii="Times New Roman" w:hAnsi="Times New Roman"/>
          <w:sz w:val="24"/>
          <w:szCs w:val="24"/>
        </w:rPr>
        <w:t>,</w:t>
      </w:r>
      <w:r w:rsidRPr="000654D9">
        <w:rPr>
          <w:rFonts w:ascii="Times New Roman" w:hAnsi="Times New Roman"/>
          <w:sz w:val="24"/>
          <w:szCs w:val="24"/>
        </w:rPr>
        <w:t xml:space="preserve"> 20</w:t>
      </w:r>
      <w:r w:rsidR="00C959F4">
        <w:rPr>
          <w:rFonts w:ascii="Times New Roman" w:hAnsi="Times New Roman"/>
          <w:sz w:val="24"/>
          <w:szCs w:val="24"/>
        </w:rPr>
        <w:t>22</w:t>
      </w:r>
      <w:r w:rsidRPr="000654D9">
        <w:rPr>
          <w:rFonts w:ascii="Times New Roman" w:hAnsi="Times New Roman"/>
          <w:sz w:val="24"/>
          <w:szCs w:val="24"/>
        </w:rPr>
        <w:t xml:space="preserve">, PCA </w:t>
      </w:r>
      <w:r w:rsidR="0069456D" w:rsidRPr="000654D9">
        <w:rPr>
          <w:rFonts w:ascii="Times New Roman" w:hAnsi="Times New Roman"/>
          <w:sz w:val="24"/>
          <w:szCs w:val="24"/>
        </w:rPr>
        <w:t>M</w:t>
      </w:r>
      <w:r w:rsidRPr="000654D9">
        <w:rPr>
          <w:rFonts w:ascii="Times New Roman" w:hAnsi="Times New Roman"/>
          <w:sz w:val="24"/>
          <w:szCs w:val="24"/>
        </w:rPr>
        <w:t>inutes</w:t>
      </w:r>
      <w:r w:rsidR="00814F55" w:rsidRPr="000654D9">
        <w:rPr>
          <w:rFonts w:ascii="Times New Roman" w:hAnsi="Times New Roman"/>
          <w:sz w:val="24"/>
          <w:szCs w:val="24"/>
        </w:rPr>
        <w:t xml:space="preserve"> </w:t>
      </w:r>
    </w:p>
    <w:p w14:paraId="46BBB013" w14:textId="77777777" w:rsidR="00400AC4" w:rsidRPr="000654D9" w:rsidRDefault="00400AC4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69D5D2B3" w14:textId="24A26E5E" w:rsidR="00C959F4" w:rsidRPr="004E301A" w:rsidRDefault="00C959F4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color w:val="000000" w:themeColor="text1"/>
          <w:sz w:val="24"/>
          <w:szCs w:val="24"/>
        </w:rPr>
      </w:pPr>
      <w:r w:rsidRPr="004E301A">
        <w:rPr>
          <w:rFonts w:ascii="Times New Roman" w:hAnsi="Times New Roman"/>
          <w:color w:val="000000" w:themeColor="text1"/>
          <w:sz w:val="24"/>
          <w:szCs w:val="24"/>
        </w:rPr>
        <w:t xml:space="preserve">Head Coach Introduction </w:t>
      </w:r>
      <w:r w:rsidR="00A1488C" w:rsidRPr="004E301A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Pr="004E301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A1488C" w:rsidRPr="004E301A">
        <w:rPr>
          <w:rFonts w:ascii="Times New Roman" w:hAnsi="Times New Roman"/>
          <w:color w:val="000000" w:themeColor="text1"/>
          <w:sz w:val="24"/>
          <w:szCs w:val="24"/>
        </w:rPr>
        <w:t>Larissa Libby, Women’s Gymnastics</w:t>
      </w:r>
    </w:p>
    <w:p w14:paraId="27566CE8" w14:textId="77777777" w:rsidR="004E301A" w:rsidRPr="004E301A" w:rsidRDefault="004E301A" w:rsidP="004E301A">
      <w:pPr>
        <w:pStyle w:val="ListParagraph"/>
        <w:rPr>
          <w:rFonts w:ascii="Times New Roman" w:hAnsi="Times New Roman"/>
          <w:color w:val="000000" w:themeColor="text1"/>
          <w:sz w:val="24"/>
          <w:szCs w:val="24"/>
        </w:rPr>
      </w:pPr>
    </w:p>
    <w:p w14:paraId="5FED22A1" w14:textId="644EE68B" w:rsidR="004E301A" w:rsidRPr="004E301A" w:rsidRDefault="004E301A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color w:val="000000" w:themeColor="text1"/>
          <w:sz w:val="24"/>
          <w:szCs w:val="24"/>
        </w:rPr>
      </w:pPr>
      <w:r w:rsidRPr="004E301A">
        <w:rPr>
          <w:rFonts w:ascii="Times New Roman" w:hAnsi="Times New Roman"/>
          <w:color w:val="000000" w:themeColor="text1"/>
          <w:sz w:val="24"/>
          <w:szCs w:val="24"/>
        </w:rPr>
        <w:t>Athletics Marketing – Kelsey Laverdiere</w:t>
      </w:r>
    </w:p>
    <w:p w14:paraId="64A02020" w14:textId="77777777" w:rsidR="004E1DA6" w:rsidRPr="000654D9" w:rsidRDefault="004E1DA6" w:rsidP="004E30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92B919A" w14:textId="3F91AD16" w:rsidR="004E1DA6" w:rsidRPr="000654D9" w:rsidRDefault="004E1DA6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0654D9">
        <w:rPr>
          <w:rFonts w:ascii="Times New Roman" w:hAnsi="Times New Roman"/>
          <w:sz w:val="24"/>
          <w:szCs w:val="24"/>
        </w:rPr>
        <w:t xml:space="preserve">Chair </w:t>
      </w:r>
      <w:r w:rsidR="009E3BE5" w:rsidRPr="000654D9">
        <w:rPr>
          <w:rFonts w:ascii="Times New Roman" w:hAnsi="Times New Roman"/>
          <w:sz w:val="24"/>
          <w:szCs w:val="24"/>
        </w:rPr>
        <w:t xml:space="preserve">Report </w:t>
      </w:r>
      <w:r w:rsidR="00400AC4" w:rsidRPr="000654D9">
        <w:rPr>
          <w:rFonts w:ascii="Times New Roman" w:hAnsi="Times New Roman"/>
          <w:sz w:val="24"/>
          <w:szCs w:val="24"/>
        </w:rPr>
        <w:t>-</w:t>
      </w:r>
      <w:r w:rsidR="009E3BE5" w:rsidRPr="000654D9">
        <w:rPr>
          <w:rFonts w:ascii="Times New Roman" w:eastAsia="Batang" w:hAnsi="Times New Roman"/>
          <w:sz w:val="24"/>
          <w:szCs w:val="24"/>
        </w:rPr>
        <w:t xml:space="preserve"> Zaharis</w:t>
      </w:r>
    </w:p>
    <w:p w14:paraId="263C87B2" w14:textId="77777777" w:rsidR="00400AC4" w:rsidRPr="000654D9" w:rsidRDefault="00400AC4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360"/>
        <w:rPr>
          <w:rFonts w:ascii="Times New Roman" w:hAnsi="Times New Roman"/>
          <w:sz w:val="24"/>
          <w:szCs w:val="24"/>
        </w:rPr>
      </w:pPr>
    </w:p>
    <w:p w14:paraId="7EA836A3" w14:textId="7752A4B5" w:rsidR="00623ED5" w:rsidRPr="00E27B3D" w:rsidRDefault="00623ED5" w:rsidP="00623ED5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sz w:val="24"/>
          <w:szCs w:val="24"/>
        </w:rPr>
      </w:pPr>
      <w:r w:rsidRPr="00E27B3D">
        <w:rPr>
          <w:rFonts w:ascii="Times New Roman" w:eastAsia="Batang" w:hAnsi="Times New Roman"/>
          <w:sz w:val="24"/>
          <w:szCs w:val="24"/>
        </w:rPr>
        <w:t xml:space="preserve">Athletics Department Searches </w:t>
      </w:r>
      <w:r>
        <w:rPr>
          <w:rFonts w:ascii="Times New Roman" w:eastAsia="Batang" w:hAnsi="Times New Roman"/>
          <w:sz w:val="24"/>
          <w:szCs w:val="24"/>
        </w:rPr>
        <w:t>–</w:t>
      </w:r>
      <w:r w:rsidR="00C309D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>Grooms</w:t>
      </w:r>
    </w:p>
    <w:p w14:paraId="16450C78" w14:textId="77777777" w:rsidR="00623ED5" w:rsidRPr="002056A6" w:rsidRDefault="00623ED5" w:rsidP="00623ED5">
      <w:pPr>
        <w:rPr>
          <w:sz w:val="24"/>
          <w:szCs w:val="24"/>
        </w:rPr>
      </w:pPr>
    </w:p>
    <w:p w14:paraId="71FC17CE" w14:textId="77777777" w:rsidR="00623ED5" w:rsidRPr="006E3B2D" w:rsidRDefault="00623ED5" w:rsidP="00910F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sz w:val="24"/>
          <w:szCs w:val="24"/>
        </w:rPr>
      </w:pPr>
      <w:r w:rsidRPr="00910FC4">
        <w:rPr>
          <w:rFonts w:ascii="Times New Roman" w:eastAsia="Batang" w:hAnsi="Times New Roman"/>
          <w:sz w:val="24"/>
          <w:szCs w:val="24"/>
        </w:rPr>
        <w:t>Subcommittee</w:t>
      </w:r>
      <w:r w:rsidRPr="006E3B2D">
        <w:rPr>
          <w:rFonts w:ascii="Times New Roman" w:hAnsi="Times New Roman"/>
          <w:sz w:val="24"/>
          <w:szCs w:val="24"/>
        </w:rPr>
        <w:t xml:space="preserve"> Updates</w:t>
      </w:r>
    </w:p>
    <w:p w14:paraId="6F2A2D39" w14:textId="77777777" w:rsidR="00623ED5" w:rsidRPr="002056A6" w:rsidRDefault="00623ED5" w:rsidP="00623E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4015D96B" w14:textId="77777777" w:rsidR="00623ED5" w:rsidRPr="00AC4449" w:rsidRDefault="00623ED5" w:rsidP="00623ED5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>Vogan</w:t>
      </w:r>
    </w:p>
    <w:p w14:paraId="2142C580" w14:textId="77777777" w:rsidR="00623ED5" w:rsidRPr="00AC4449" w:rsidRDefault="00623ED5" w:rsidP="00623ED5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Diversity, Equity, Inclusion </w:t>
      </w:r>
      <w:r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–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>Cavey Lang</w:t>
      </w:r>
    </w:p>
    <w:p w14:paraId="199F7AFF" w14:textId="3124279A" w:rsidR="00623ED5" w:rsidRPr="00AC4449" w:rsidRDefault="00623ED5" w:rsidP="00623ED5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Student-Athlete Well-Being </w:t>
      </w:r>
      <w:r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>
        <w:rPr>
          <w:rFonts w:ascii="Times New Roman" w:hAnsi="Times New Roman"/>
          <w:color w:val="000000" w:themeColor="text1"/>
          <w:sz w:val="24"/>
          <w:szCs w:val="24"/>
        </w:rPr>
        <w:t>Voss</w:t>
      </w:r>
    </w:p>
    <w:p w14:paraId="163E44A8" w14:textId="77777777" w:rsidR="00623ED5" w:rsidRDefault="00623ED5" w:rsidP="00623ED5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6DDCA776" w14:textId="71B2FA1E" w:rsidR="00623ED5" w:rsidRDefault="00623ED5" w:rsidP="00910F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SAAC Report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- </w:t>
      </w:r>
      <w:r w:rsidR="00C309DF">
        <w:rPr>
          <w:rFonts w:ascii="Times New Roman" w:hAnsi="Times New Roman"/>
          <w:color w:val="000000" w:themeColor="text1"/>
          <w:sz w:val="24"/>
          <w:szCs w:val="24"/>
        </w:rPr>
        <w:t>Dunne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67379705" w:rsidR="00C35B89" w:rsidRDefault="00C35B89" w:rsidP="00910F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CAA Report </w:t>
      </w:r>
      <w:r w:rsidR="00C959F4" w:rsidRPr="000654D9">
        <w:rPr>
          <w:rFonts w:ascii="Times New Roman" w:eastAsia="Batang" w:hAnsi="Times New Roman"/>
          <w:sz w:val="24"/>
          <w:szCs w:val="24"/>
        </w:rPr>
        <w:t xml:space="preserve">- </w:t>
      </w:r>
      <w:r w:rsidR="00C959F4">
        <w:rPr>
          <w:rFonts w:ascii="Times New Roman" w:hAnsi="Times New Roman"/>
          <w:sz w:val="24"/>
          <w:szCs w:val="24"/>
        </w:rPr>
        <w:t xml:space="preserve">Burke, </w:t>
      </w:r>
      <w:r>
        <w:rPr>
          <w:rFonts w:ascii="Times New Roman" w:hAnsi="Times New Roman"/>
          <w:sz w:val="24"/>
          <w:szCs w:val="24"/>
        </w:rPr>
        <w:t>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298843E8" w:rsidR="00EE5E50" w:rsidRPr="00135E29" w:rsidRDefault="00AA284C" w:rsidP="00910F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</w:t>
      </w:r>
      <w:r w:rsidR="00C959F4" w:rsidRPr="000654D9">
        <w:rPr>
          <w:rFonts w:ascii="Times New Roman" w:eastAsia="Batang" w:hAnsi="Times New Roman"/>
          <w:sz w:val="24"/>
          <w:szCs w:val="24"/>
        </w:rPr>
        <w:t xml:space="preserve">- </w:t>
      </w:r>
      <w:r w:rsidR="00903595">
        <w:rPr>
          <w:rFonts w:ascii="Times New Roman" w:hAnsi="Times New Roman"/>
          <w:sz w:val="24"/>
          <w:szCs w:val="24"/>
        </w:rPr>
        <w:t>Burke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17B1352B" w:rsidR="005845CE" w:rsidRDefault="00F57629" w:rsidP="00910F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5E87D284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BA3ECFE" w14:textId="7AC79A58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6792C83" w14:textId="01AD71E3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5F6D233" w14:textId="18EAEC56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77968C0" w14:textId="77777777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63FE" w14:textId="77777777" w:rsidR="00F40722" w:rsidRDefault="00F40722" w:rsidP="0066422F">
      <w:r>
        <w:separator/>
      </w:r>
    </w:p>
  </w:endnote>
  <w:endnote w:type="continuationSeparator" w:id="0">
    <w:p w14:paraId="71D8C4E5" w14:textId="77777777" w:rsidR="00F40722" w:rsidRDefault="00F40722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4EA0D" w14:textId="77777777" w:rsidR="00F40722" w:rsidRDefault="00F40722" w:rsidP="0066422F">
      <w:r>
        <w:separator/>
      </w:r>
    </w:p>
  </w:footnote>
  <w:footnote w:type="continuationSeparator" w:id="0">
    <w:p w14:paraId="17EF6676" w14:textId="77777777" w:rsidR="00F40722" w:rsidRDefault="00F40722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F6EE0" w14:textId="6AA18682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61CA4"/>
    <w:multiLevelType w:val="hybridMultilevel"/>
    <w:tmpl w:val="E2521B20"/>
    <w:lvl w:ilvl="0" w:tplc="17B4AF0E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2"/>
  </w:num>
  <w:num w:numId="3">
    <w:abstractNumId w:val="14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6"/>
  </w:num>
  <w:num w:numId="9">
    <w:abstractNumId w:val="17"/>
  </w:num>
  <w:num w:numId="10">
    <w:abstractNumId w:val="18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3"/>
  </w:num>
  <w:num w:numId="17">
    <w:abstractNumId w:val="9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bordersDoNotSurroundHeader/>
  <w:bordersDoNotSurroundFooter/>
  <w:hideSpellingErrors/>
  <w:hideGrammaticalErrors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tKwFAIu4QSctAAAA"/>
  </w:docVars>
  <w:rsids>
    <w:rsidRoot w:val="00071517"/>
    <w:rsid w:val="00005539"/>
    <w:rsid w:val="0005166A"/>
    <w:rsid w:val="00051957"/>
    <w:rsid w:val="00055908"/>
    <w:rsid w:val="00056AC7"/>
    <w:rsid w:val="00064E21"/>
    <w:rsid w:val="000654D9"/>
    <w:rsid w:val="00071517"/>
    <w:rsid w:val="00072AB9"/>
    <w:rsid w:val="00076389"/>
    <w:rsid w:val="000A3989"/>
    <w:rsid w:val="000B7563"/>
    <w:rsid w:val="000D7CBD"/>
    <w:rsid w:val="001001F2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0B97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7291E"/>
    <w:rsid w:val="0038471D"/>
    <w:rsid w:val="003A3B64"/>
    <w:rsid w:val="003B6EFF"/>
    <w:rsid w:val="003D6AAF"/>
    <w:rsid w:val="003E7554"/>
    <w:rsid w:val="003F3339"/>
    <w:rsid w:val="003F54D5"/>
    <w:rsid w:val="00400AC4"/>
    <w:rsid w:val="00413702"/>
    <w:rsid w:val="0046045E"/>
    <w:rsid w:val="004846C7"/>
    <w:rsid w:val="00486DF6"/>
    <w:rsid w:val="0049182C"/>
    <w:rsid w:val="004E1DA6"/>
    <w:rsid w:val="004E301A"/>
    <w:rsid w:val="0050440E"/>
    <w:rsid w:val="0051090D"/>
    <w:rsid w:val="00510DD3"/>
    <w:rsid w:val="005125F2"/>
    <w:rsid w:val="005617ED"/>
    <w:rsid w:val="005845CE"/>
    <w:rsid w:val="00584CA9"/>
    <w:rsid w:val="00584D88"/>
    <w:rsid w:val="005925B0"/>
    <w:rsid w:val="00595C57"/>
    <w:rsid w:val="005B1078"/>
    <w:rsid w:val="005E430E"/>
    <w:rsid w:val="005E6F91"/>
    <w:rsid w:val="005F5DFC"/>
    <w:rsid w:val="00604DB0"/>
    <w:rsid w:val="006065F6"/>
    <w:rsid w:val="00621CBC"/>
    <w:rsid w:val="00622F11"/>
    <w:rsid w:val="00623ED5"/>
    <w:rsid w:val="00626EA3"/>
    <w:rsid w:val="00643733"/>
    <w:rsid w:val="0066422F"/>
    <w:rsid w:val="0067104E"/>
    <w:rsid w:val="0069456D"/>
    <w:rsid w:val="006B392C"/>
    <w:rsid w:val="006C6791"/>
    <w:rsid w:val="006E3B2D"/>
    <w:rsid w:val="006E650C"/>
    <w:rsid w:val="0071449B"/>
    <w:rsid w:val="0074407A"/>
    <w:rsid w:val="00761A60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212A0"/>
    <w:rsid w:val="0084285E"/>
    <w:rsid w:val="008463F2"/>
    <w:rsid w:val="00847830"/>
    <w:rsid w:val="00890096"/>
    <w:rsid w:val="008A4A4E"/>
    <w:rsid w:val="008A5931"/>
    <w:rsid w:val="008C0EC9"/>
    <w:rsid w:val="008E1949"/>
    <w:rsid w:val="008F502C"/>
    <w:rsid w:val="00903595"/>
    <w:rsid w:val="00906891"/>
    <w:rsid w:val="00907CEF"/>
    <w:rsid w:val="00910FC4"/>
    <w:rsid w:val="00911BB0"/>
    <w:rsid w:val="00912CD6"/>
    <w:rsid w:val="009253D0"/>
    <w:rsid w:val="00940640"/>
    <w:rsid w:val="009554A5"/>
    <w:rsid w:val="00961BA6"/>
    <w:rsid w:val="0098266A"/>
    <w:rsid w:val="00993C30"/>
    <w:rsid w:val="009A0837"/>
    <w:rsid w:val="009A2C7B"/>
    <w:rsid w:val="009A48A9"/>
    <w:rsid w:val="009A5F6E"/>
    <w:rsid w:val="009B2222"/>
    <w:rsid w:val="009E0FC5"/>
    <w:rsid w:val="009E3BE5"/>
    <w:rsid w:val="00A1488C"/>
    <w:rsid w:val="00A443A2"/>
    <w:rsid w:val="00A67061"/>
    <w:rsid w:val="00A72F5E"/>
    <w:rsid w:val="00A74E59"/>
    <w:rsid w:val="00A81F26"/>
    <w:rsid w:val="00AA284C"/>
    <w:rsid w:val="00AA7953"/>
    <w:rsid w:val="00AD01C7"/>
    <w:rsid w:val="00AF4989"/>
    <w:rsid w:val="00B20E57"/>
    <w:rsid w:val="00B26CBA"/>
    <w:rsid w:val="00B53102"/>
    <w:rsid w:val="00B670DB"/>
    <w:rsid w:val="00B8355B"/>
    <w:rsid w:val="00B87293"/>
    <w:rsid w:val="00B9330E"/>
    <w:rsid w:val="00B93584"/>
    <w:rsid w:val="00B960F8"/>
    <w:rsid w:val="00BA58BF"/>
    <w:rsid w:val="00BB1B2A"/>
    <w:rsid w:val="00BD3602"/>
    <w:rsid w:val="00BD7453"/>
    <w:rsid w:val="00C15D81"/>
    <w:rsid w:val="00C309DF"/>
    <w:rsid w:val="00C3223D"/>
    <w:rsid w:val="00C35B89"/>
    <w:rsid w:val="00C7223E"/>
    <w:rsid w:val="00C76AFB"/>
    <w:rsid w:val="00C9532D"/>
    <w:rsid w:val="00C959F4"/>
    <w:rsid w:val="00C97217"/>
    <w:rsid w:val="00CC22B6"/>
    <w:rsid w:val="00CC6339"/>
    <w:rsid w:val="00CD160C"/>
    <w:rsid w:val="00CD2899"/>
    <w:rsid w:val="00CD30F9"/>
    <w:rsid w:val="00CD36CC"/>
    <w:rsid w:val="00CE1208"/>
    <w:rsid w:val="00D2674B"/>
    <w:rsid w:val="00D37B73"/>
    <w:rsid w:val="00D46750"/>
    <w:rsid w:val="00D76C03"/>
    <w:rsid w:val="00D85FF6"/>
    <w:rsid w:val="00D90638"/>
    <w:rsid w:val="00DA1F60"/>
    <w:rsid w:val="00DA5D8F"/>
    <w:rsid w:val="00DB2316"/>
    <w:rsid w:val="00DB7A8E"/>
    <w:rsid w:val="00DC321F"/>
    <w:rsid w:val="00DE5851"/>
    <w:rsid w:val="00DF1521"/>
    <w:rsid w:val="00DF55AC"/>
    <w:rsid w:val="00E11A22"/>
    <w:rsid w:val="00E27B3D"/>
    <w:rsid w:val="00E373F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0722"/>
    <w:rsid w:val="00F41C7F"/>
    <w:rsid w:val="00F43E17"/>
    <w:rsid w:val="00F57629"/>
    <w:rsid w:val="00FA254F"/>
    <w:rsid w:val="00FC0AFB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398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C0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3692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58B9D4-B01F-4B8B-B405-810B458C8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10</cp:revision>
  <cp:lastPrinted>2021-07-22T15:40:00Z</cp:lastPrinted>
  <dcterms:created xsi:type="dcterms:W3CDTF">2021-07-22T15:40:00Z</dcterms:created>
  <dcterms:modified xsi:type="dcterms:W3CDTF">2022-05-03T17:31:00Z</dcterms:modified>
</cp:coreProperties>
</file>